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4BE78" w14:textId="77777777" w:rsidR="00B46574" w:rsidRPr="009F1F25" w:rsidRDefault="00B46574" w:rsidP="000C6943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RESEARCH &amp; DEVELOPMENT </w:t>
      </w:r>
      <w:r w:rsidR="00FF7A9D" w:rsidRPr="009F1F25">
        <w:rPr>
          <w:b/>
          <w:sz w:val="24"/>
          <w:szCs w:val="24"/>
        </w:rPr>
        <w:t xml:space="preserve">STATUTORY REPORT </w:t>
      </w:r>
      <w:r w:rsidRPr="009F1F25">
        <w:rPr>
          <w:b/>
          <w:sz w:val="24"/>
          <w:szCs w:val="24"/>
        </w:rPr>
        <w:t>TEMPLATE</w:t>
      </w:r>
      <w:r w:rsidR="00FF7A9D" w:rsidRPr="009F1F25">
        <w:rPr>
          <w:b/>
          <w:sz w:val="24"/>
          <w:szCs w:val="24"/>
        </w:rPr>
        <w:t xml:space="preserve"> </w:t>
      </w:r>
    </w:p>
    <w:p w14:paraId="1F9C0685" w14:textId="77777777" w:rsidR="009F1F25" w:rsidRDefault="009F1F25" w:rsidP="000C6943">
      <w:pPr>
        <w:pStyle w:val="NoSpacing"/>
        <w:rPr>
          <w:b/>
          <w:sz w:val="18"/>
          <w:szCs w:val="18"/>
        </w:rPr>
      </w:pPr>
    </w:p>
    <w:p w14:paraId="3FB2D8C9" w14:textId="77777777"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Company Name: </w:t>
      </w:r>
    </w:p>
    <w:p w14:paraId="4B3360E6" w14:textId="77777777"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Project Name: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14:paraId="0D193525" w14:textId="77777777"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R &amp; D Project Name:</w:t>
      </w:r>
      <w:r w:rsidRPr="009F1F25">
        <w:rPr>
          <w:b/>
          <w:sz w:val="24"/>
          <w:szCs w:val="24"/>
        </w:rPr>
        <w:tab/>
        <w:t xml:space="preserve"> 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14:paraId="1B187AE6" w14:textId="77777777" w:rsidR="009F1F25" w:rsidRPr="009F1F25" w:rsidRDefault="009F1F25" w:rsidP="009F1F25">
      <w:pPr>
        <w:pStyle w:val="NoSpacing"/>
        <w:rPr>
          <w:b/>
          <w:sz w:val="18"/>
          <w:szCs w:val="18"/>
        </w:rPr>
      </w:pPr>
      <w:r w:rsidRPr="009F1F25">
        <w:rPr>
          <w:b/>
          <w:sz w:val="24"/>
          <w:szCs w:val="24"/>
        </w:rPr>
        <w:t>Project Location</w:t>
      </w:r>
      <w:r w:rsidRPr="009F1F25">
        <w:rPr>
          <w:b/>
          <w:sz w:val="18"/>
          <w:szCs w:val="18"/>
        </w:rPr>
        <w:t xml:space="preserve">: </w:t>
      </w:r>
      <w:r w:rsidRPr="009F1F25">
        <w:rPr>
          <w:b/>
          <w:sz w:val="18"/>
          <w:szCs w:val="18"/>
        </w:rPr>
        <w:tab/>
      </w:r>
      <w:r w:rsidRPr="009F1F25">
        <w:rPr>
          <w:b/>
          <w:sz w:val="18"/>
          <w:szCs w:val="18"/>
        </w:rPr>
        <w:tab/>
      </w:r>
      <w:r w:rsidRPr="009F1F25">
        <w:rPr>
          <w:b/>
          <w:sz w:val="18"/>
          <w:szCs w:val="18"/>
        </w:rPr>
        <w:tab/>
      </w:r>
    </w:p>
    <w:p w14:paraId="152F94B6" w14:textId="77777777" w:rsid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Year of Activity:</w:t>
      </w:r>
    </w:p>
    <w:p w14:paraId="5D68C4B6" w14:textId="77777777" w:rsidR="00C270E8" w:rsidRPr="009F1F25" w:rsidRDefault="00C270E8" w:rsidP="009F1F25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Period of Activity</w:t>
      </w:r>
    </w:p>
    <w:p w14:paraId="174F559C" w14:textId="77777777" w:rsidR="00DC632B" w:rsidRDefault="00DC632B" w:rsidP="009F1F25">
      <w:pPr>
        <w:pStyle w:val="NoSpacing"/>
        <w:rPr>
          <w:b/>
          <w:sz w:val="18"/>
          <w:szCs w:val="18"/>
        </w:rPr>
      </w:pPr>
    </w:p>
    <w:p w14:paraId="5993ECD4" w14:textId="77777777" w:rsidR="00DC632B" w:rsidRPr="00DC632B" w:rsidRDefault="00DC632B" w:rsidP="00DC632B">
      <w:pPr>
        <w:pStyle w:val="NoSpacing"/>
        <w:ind w:left="360"/>
        <w:rPr>
          <w:b/>
          <w:sz w:val="24"/>
          <w:szCs w:val="24"/>
        </w:rPr>
      </w:pPr>
      <w:r w:rsidRPr="00DC632B">
        <w:rPr>
          <w:b/>
          <w:sz w:val="24"/>
          <w:szCs w:val="24"/>
        </w:rPr>
        <w:t>Project Focus and Input</w:t>
      </w:r>
    </w:p>
    <w:p w14:paraId="1AF172D6" w14:textId="77777777" w:rsidR="00DC632B" w:rsidRPr="00D10935" w:rsidRDefault="00DC632B" w:rsidP="000C6943">
      <w:pPr>
        <w:pStyle w:val="NoSpacing"/>
        <w:rPr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1236"/>
        <w:gridCol w:w="1241"/>
        <w:gridCol w:w="1114"/>
        <w:gridCol w:w="961"/>
        <w:gridCol w:w="1924"/>
        <w:gridCol w:w="1451"/>
        <w:gridCol w:w="1696"/>
        <w:gridCol w:w="1385"/>
        <w:gridCol w:w="1382"/>
      </w:tblGrid>
      <w:tr w:rsidR="00104076" w:rsidRPr="009F1F25" w14:paraId="5EDE5DC3" w14:textId="77777777" w:rsidTr="00020197">
        <w:tc>
          <w:tcPr>
            <w:tcW w:w="522" w:type="dxa"/>
            <w:vMerge w:val="restart"/>
            <w:shd w:val="clear" w:color="auto" w:fill="999343" w:themeFill="background2" w:themeFillShade="80"/>
          </w:tcPr>
          <w:p w14:paraId="3BCF2BD9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S/N</w:t>
            </w:r>
          </w:p>
        </w:tc>
        <w:tc>
          <w:tcPr>
            <w:tcW w:w="1238" w:type="dxa"/>
            <w:vMerge w:val="restart"/>
            <w:shd w:val="clear" w:color="auto" w:fill="999343" w:themeFill="background2" w:themeFillShade="80"/>
          </w:tcPr>
          <w:p w14:paraId="15D1EED7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Field</w:t>
            </w:r>
          </w:p>
        </w:tc>
        <w:tc>
          <w:tcPr>
            <w:tcW w:w="1243" w:type="dxa"/>
            <w:vMerge w:val="restart"/>
            <w:shd w:val="clear" w:color="auto" w:fill="999343" w:themeFill="background2" w:themeFillShade="80"/>
          </w:tcPr>
          <w:p w14:paraId="31C45AC4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Topic</w:t>
            </w:r>
          </w:p>
        </w:tc>
        <w:tc>
          <w:tcPr>
            <w:tcW w:w="2079" w:type="dxa"/>
            <w:gridSpan w:val="2"/>
            <w:shd w:val="clear" w:color="auto" w:fill="999343" w:themeFill="background2" w:themeFillShade="80"/>
          </w:tcPr>
          <w:p w14:paraId="54DACE92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Type of Research</w:t>
            </w:r>
          </w:p>
        </w:tc>
        <w:tc>
          <w:tcPr>
            <w:tcW w:w="1933" w:type="dxa"/>
            <w:vMerge w:val="restart"/>
            <w:shd w:val="clear" w:color="auto" w:fill="999343" w:themeFill="background2" w:themeFillShade="80"/>
          </w:tcPr>
          <w:p w14:paraId="693387CF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Purpose of Research</w:t>
            </w:r>
          </w:p>
        </w:tc>
        <w:tc>
          <w:tcPr>
            <w:tcW w:w="5935" w:type="dxa"/>
            <w:gridSpan w:val="4"/>
            <w:vMerge w:val="restart"/>
            <w:shd w:val="clear" w:color="auto" w:fill="999343" w:themeFill="background2" w:themeFillShade="80"/>
          </w:tcPr>
          <w:p w14:paraId="78EE090E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Nigerian Content Input</w:t>
            </w:r>
          </w:p>
        </w:tc>
      </w:tr>
      <w:tr w:rsidR="00104076" w:rsidRPr="009F1F25" w14:paraId="091334D1" w14:textId="77777777" w:rsidTr="00020197">
        <w:trPr>
          <w:trHeight w:val="269"/>
        </w:trPr>
        <w:tc>
          <w:tcPr>
            <w:tcW w:w="522" w:type="dxa"/>
            <w:vMerge/>
          </w:tcPr>
          <w:p w14:paraId="13BFEF77" w14:textId="77777777"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14:paraId="455251BE" w14:textId="77777777"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14:paraId="0216B1A1" w14:textId="77777777"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  <w:tc>
          <w:tcPr>
            <w:tcW w:w="1118" w:type="dxa"/>
            <w:vMerge w:val="restart"/>
            <w:shd w:val="clear" w:color="auto" w:fill="E78712" w:themeFill="accent1"/>
          </w:tcPr>
          <w:p w14:paraId="3BA92B88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Basic</w:t>
            </w:r>
          </w:p>
        </w:tc>
        <w:tc>
          <w:tcPr>
            <w:tcW w:w="961" w:type="dxa"/>
            <w:vMerge w:val="restart"/>
            <w:shd w:val="clear" w:color="auto" w:fill="E78712" w:themeFill="accent1"/>
          </w:tcPr>
          <w:p w14:paraId="63F7C32B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Applied</w:t>
            </w:r>
          </w:p>
        </w:tc>
        <w:tc>
          <w:tcPr>
            <w:tcW w:w="1933" w:type="dxa"/>
            <w:vMerge/>
          </w:tcPr>
          <w:p w14:paraId="33073365" w14:textId="77777777"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  <w:tc>
          <w:tcPr>
            <w:tcW w:w="5935" w:type="dxa"/>
            <w:gridSpan w:val="4"/>
            <w:vMerge/>
          </w:tcPr>
          <w:p w14:paraId="364B7D50" w14:textId="77777777"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</w:p>
        </w:tc>
      </w:tr>
      <w:tr w:rsidR="00104076" w:rsidRPr="009F1F25" w14:paraId="6A907A1B" w14:textId="77777777" w:rsidTr="00020197">
        <w:tc>
          <w:tcPr>
            <w:tcW w:w="522" w:type="dxa"/>
            <w:vMerge/>
          </w:tcPr>
          <w:p w14:paraId="40DDE5BB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14:paraId="1BC30C6E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14:paraId="24C0951B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/>
          </w:tcPr>
          <w:p w14:paraId="0B24E8AE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61" w:type="dxa"/>
            <w:vMerge/>
          </w:tcPr>
          <w:p w14:paraId="21FF13B6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933" w:type="dxa"/>
            <w:vMerge/>
          </w:tcPr>
          <w:p w14:paraId="51A3DEF2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3159" w:type="dxa"/>
            <w:gridSpan w:val="2"/>
            <w:shd w:val="clear" w:color="auto" w:fill="E78712" w:themeFill="accent1"/>
          </w:tcPr>
          <w:p w14:paraId="16ACBBBD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2776" w:type="dxa"/>
            <w:gridSpan w:val="2"/>
            <w:shd w:val="clear" w:color="auto" w:fill="E78712" w:themeFill="accent1"/>
          </w:tcPr>
          <w:p w14:paraId="7BAB029F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Personnel</w:t>
            </w:r>
          </w:p>
        </w:tc>
      </w:tr>
      <w:tr w:rsidR="00104076" w:rsidRPr="009F1F25" w14:paraId="73CD6CDF" w14:textId="77777777" w:rsidTr="00104076">
        <w:tc>
          <w:tcPr>
            <w:tcW w:w="522" w:type="dxa"/>
            <w:vMerge/>
          </w:tcPr>
          <w:p w14:paraId="43A950D3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14:paraId="518E8186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14:paraId="630BC779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/>
          </w:tcPr>
          <w:p w14:paraId="55F045F9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61" w:type="dxa"/>
            <w:vMerge/>
          </w:tcPr>
          <w:p w14:paraId="7DB93333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933" w:type="dxa"/>
            <w:vMerge/>
          </w:tcPr>
          <w:p w14:paraId="44EE3240" w14:textId="77777777" w:rsidR="00104076" w:rsidRPr="005F7849" w:rsidRDefault="00104076" w:rsidP="00E34FC0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454" w:type="dxa"/>
            <w:shd w:val="clear" w:color="auto" w:fill="00B0F0"/>
          </w:tcPr>
          <w:p w14:paraId="010A8B82" w14:textId="77777777" w:rsidR="00104076" w:rsidRPr="005F7849" w:rsidRDefault="00104076" w:rsidP="00E34FC0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Estimated</w:t>
            </w:r>
          </w:p>
        </w:tc>
        <w:tc>
          <w:tcPr>
            <w:tcW w:w="1705" w:type="dxa"/>
            <w:shd w:val="clear" w:color="auto" w:fill="00B0F0"/>
          </w:tcPr>
          <w:p w14:paraId="0C96ADEE" w14:textId="77777777"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Actual</w:t>
            </w:r>
          </w:p>
        </w:tc>
        <w:tc>
          <w:tcPr>
            <w:tcW w:w="1388" w:type="dxa"/>
            <w:shd w:val="clear" w:color="auto" w:fill="00B0F0"/>
          </w:tcPr>
          <w:p w14:paraId="0B9B43AE" w14:textId="77777777"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Estimated</w:t>
            </w:r>
          </w:p>
        </w:tc>
        <w:tc>
          <w:tcPr>
            <w:tcW w:w="1388" w:type="dxa"/>
            <w:shd w:val="clear" w:color="auto" w:fill="00B0F0"/>
          </w:tcPr>
          <w:p w14:paraId="5E801C60" w14:textId="77777777" w:rsidR="00104076" w:rsidRPr="005F7849" w:rsidRDefault="00104076" w:rsidP="00E34FC0">
            <w:pPr>
              <w:pStyle w:val="NoSpacing"/>
              <w:jc w:val="center"/>
              <w:rPr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Actual</w:t>
            </w:r>
          </w:p>
        </w:tc>
      </w:tr>
      <w:tr w:rsidR="00020197" w:rsidRPr="009F1F25" w14:paraId="59DE68D1" w14:textId="77777777" w:rsidTr="00E34FC0">
        <w:tc>
          <w:tcPr>
            <w:tcW w:w="522" w:type="dxa"/>
          </w:tcPr>
          <w:p w14:paraId="2AD68F04" w14:textId="77777777" w:rsidR="00020197" w:rsidRPr="009F1F25" w:rsidRDefault="00020197" w:rsidP="00E34FC0">
            <w:pPr>
              <w:pStyle w:val="NoSpacing"/>
            </w:pPr>
          </w:p>
        </w:tc>
        <w:tc>
          <w:tcPr>
            <w:tcW w:w="1238" w:type="dxa"/>
          </w:tcPr>
          <w:p w14:paraId="0439446E" w14:textId="77777777" w:rsidR="00020197" w:rsidRPr="009F1F25" w:rsidRDefault="00020197" w:rsidP="00E34FC0">
            <w:pPr>
              <w:pStyle w:val="NoSpacing"/>
            </w:pPr>
          </w:p>
        </w:tc>
        <w:tc>
          <w:tcPr>
            <w:tcW w:w="1243" w:type="dxa"/>
          </w:tcPr>
          <w:p w14:paraId="2402D760" w14:textId="77777777" w:rsidR="00020197" w:rsidRPr="009F1F25" w:rsidRDefault="00020197" w:rsidP="00E34FC0">
            <w:pPr>
              <w:pStyle w:val="NoSpacing"/>
            </w:pPr>
          </w:p>
        </w:tc>
        <w:tc>
          <w:tcPr>
            <w:tcW w:w="1118" w:type="dxa"/>
          </w:tcPr>
          <w:p w14:paraId="1C0D462F" w14:textId="77777777" w:rsidR="00020197" w:rsidRPr="009F1F25" w:rsidRDefault="00020197" w:rsidP="00E34FC0">
            <w:pPr>
              <w:pStyle w:val="NoSpacing"/>
            </w:pPr>
          </w:p>
        </w:tc>
        <w:tc>
          <w:tcPr>
            <w:tcW w:w="961" w:type="dxa"/>
          </w:tcPr>
          <w:p w14:paraId="444A376A" w14:textId="77777777" w:rsidR="00020197" w:rsidRPr="009F1F25" w:rsidRDefault="00020197" w:rsidP="00E34FC0">
            <w:pPr>
              <w:pStyle w:val="NoSpacing"/>
            </w:pPr>
          </w:p>
        </w:tc>
        <w:tc>
          <w:tcPr>
            <w:tcW w:w="1933" w:type="dxa"/>
          </w:tcPr>
          <w:p w14:paraId="6E3CBC24" w14:textId="77777777" w:rsidR="00020197" w:rsidRPr="009F1F25" w:rsidRDefault="00020197" w:rsidP="00E34FC0">
            <w:pPr>
              <w:pStyle w:val="NoSpacing"/>
            </w:pPr>
          </w:p>
        </w:tc>
        <w:tc>
          <w:tcPr>
            <w:tcW w:w="1454" w:type="dxa"/>
          </w:tcPr>
          <w:p w14:paraId="2B0A9ABB" w14:textId="77777777" w:rsidR="00020197" w:rsidRPr="009F1F25" w:rsidRDefault="00020197" w:rsidP="00E34FC0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705" w:type="dxa"/>
          </w:tcPr>
          <w:p w14:paraId="50DEAFE8" w14:textId="77777777" w:rsidR="00020197" w:rsidRPr="009F1F25" w:rsidRDefault="00020197" w:rsidP="00E34FC0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388" w:type="dxa"/>
          </w:tcPr>
          <w:p w14:paraId="0A0F250F" w14:textId="77777777" w:rsidR="00020197" w:rsidRPr="009F1F25" w:rsidRDefault="00020197" w:rsidP="00E34FC0">
            <w:pPr>
              <w:pStyle w:val="NoSpacing"/>
              <w:jc w:val="center"/>
              <w:rPr>
                <w:b/>
              </w:rPr>
            </w:pPr>
          </w:p>
        </w:tc>
        <w:tc>
          <w:tcPr>
            <w:tcW w:w="1388" w:type="dxa"/>
          </w:tcPr>
          <w:p w14:paraId="020D78C2" w14:textId="77777777" w:rsidR="00020197" w:rsidRPr="009F1F25" w:rsidRDefault="00020197" w:rsidP="00E34FC0">
            <w:pPr>
              <w:pStyle w:val="NoSpacing"/>
              <w:jc w:val="center"/>
              <w:rPr>
                <w:b/>
              </w:rPr>
            </w:pPr>
          </w:p>
        </w:tc>
      </w:tr>
    </w:tbl>
    <w:p w14:paraId="4467F890" w14:textId="77777777" w:rsidR="000C6943" w:rsidRDefault="000C6943" w:rsidP="000C6943">
      <w:pPr>
        <w:pStyle w:val="NoSpacing"/>
        <w:rPr>
          <w:sz w:val="18"/>
          <w:szCs w:val="18"/>
        </w:rPr>
      </w:pPr>
    </w:p>
    <w:p w14:paraId="63B78699" w14:textId="77777777" w:rsidR="00DC632B" w:rsidRPr="00DC632B" w:rsidRDefault="00DC632B" w:rsidP="00DC632B">
      <w:pPr>
        <w:pStyle w:val="NoSpacing"/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ject </w:t>
      </w:r>
      <w:r w:rsidRPr="00DC632B">
        <w:rPr>
          <w:b/>
          <w:sz w:val="24"/>
          <w:szCs w:val="24"/>
        </w:rPr>
        <w:t>Process and Output</w:t>
      </w:r>
    </w:p>
    <w:p w14:paraId="12B39711" w14:textId="77777777" w:rsidR="00DC632B" w:rsidRPr="00D10935" w:rsidRDefault="00DC632B" w:rsidP="000C6943">
      <w:pPr>
        <w:pStyle w:val="NoSpacing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1666"/>
        <w:gridCol w:w="1482"/>
        <w:gridCol w:w="1096"/>
        <w:gridCol w:w="1500"/>
        <w:gridCol w:w="2381"/>
        <w:gridCol w:w="2309"/>
        <w:gridCol w:w="1956"/>
      </w:tblGrid>
      <w:tr w:rsidR="00020197" w:rsidRPr="009F1F25" w14:paraId="6C636DBC" w14:textId="77777777" w:rsidTr="00020197">
        <w:trPr>
          <w:trHeight w:val="547"/>
        </w:trPr>
        <w:tc>
          <w:tcPr>
            <w:tcW w:w="556" w:type="dxa"/>
            <w:vMerge w:val="restart"/>
            <w:shd w:val="clear" w:color="auto" w:fill="999343" w:themeFill="background2" w:themeFillShade="80"/>
          </w:tcPr>
          <w:p w14:paraId="0EB727D8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S/N</w:t>
            </w:r>
          </w:p>
        </w:tc>
        <w:tc>
          <w:tcPr>
            <w:tcW w:w="1689" w:type="dxa"/>
            <w:vMerge w:val="restart"/>
            <w:shd w:val="clear" w:color="auto" w:fill="999343" w:themeFill="background2" w:themeFillShade="80"/>
          </w:tcPr>
          <w:p w14:paraId="23803395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Duration</w:t>
            </w:r>
          </w:p>
        </w:tc>
        <w:tc>
          <w:tcPr>
            <w:tcW w:w="1498" w:type="dxa"/>
            <w:vMerge w:val="restart"/>
            <w:shd w:val="clear" w:color="auto" w:fill="999343" w:themeFill="background2" w:themeFillShade="80"/>
          </w:tcPr>
          <w:p w14:paraId="084791C1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Value</w:t>
            </w:r>
          </w:p>
        </w:tc>
        <w:tc>
          <w:tcPr>
            <w:tcW w:w="2462" w:type="dxa"/>
            <w:gridSpan w:val="2"/>
            <w:shd w:val="clear" w:color="auto" w:fill="999343" w:themeFill="background2" w:themeFillShade="80"/>
          </w:tcPr>
          <w:p w14:paraId="3CAF5C8D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Research Expenditure</w:t>
            </w:r>
          </w:p>
        </w:tc>
        <w:tc>
          <w:tcPr>
            <w:tcW w:w="2430" w:type="dxa"/>
            <w:vMerge w:val="restart"/>
            <w:shd w:val="clear" w:color="auto" w:fill="999343" w:themeFill="background2" w:themeFillShade="80"/>
          </w:tcPr>
          <w:p w14:paraId="2E7E52FB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Number of Research Activity</w:t>
            </w:r>
          </w:p>
        </w:tc>
        <w:tc>
          <w:tcPr>
            <w:tcW w:w="4315" w:type="dxa"/>
            <w:gridSpan w:val="2"/>
            <w:shd w:val="clear" w:color="auto" w:fill="999343" w:themeFill="background2" w:themeFillShade="80"/>
          </w:tcPr>
          <w:p w14:paraId="3F424525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Outcomes</w:t>
            </w:r>
          </w:p>
        </w:tc>
      </w:tr>
      <w:tr w:rsidR="00020197" w:rsidRPr="009F1F25" w14:paraId="0420C7A4" w14:textId="77777777" w:rsidTr="008F550D">
        <w:trPr>
          <w:trHeight w:val="230"/>
        </w:trPr>
        <w:tc>
          <w:tcPr>
            <w:tcW w:w="556" w:type="dxa"/>
            <w:vMerge/>
            <w:tcBorders>
              <w:bottom w:val="single" w:sz="4" w:space="0" w:color="auto"/>
            </w:tcBorders>
          </w:tcPr>
          <w:p w14:paraId="3D75C892" w14:textId="77777777" w:rsidR="00020197" w:rsidRPr="005F7849" w:rsidRDefault="00020197" w:rsidP="00B46574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689" w:type="dxa"/>
            <w:vMerge/>
            <w:tcBorders>
              <w:bottom w:val="single" w:sz="4" w:space="0" w:color="auto"/>
            </w:tcBorders>
          </w:tcPr>
          <w:p w14:paraId="6A9C6BDE" w14:textId="77777777" w:rsidR="00020197" w:rsidRPr="005F7849" w:rsidRDefault="00020197" w:rsidP="00B46574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498" w:type="dxa"/>
            <w:vMerge/>
            <w:tcBorders>
              <w:bottom w:val="single" w:sz="4" w:space="0" w:color="auto"/>
            </w:tcBorders>
          </w:tcPr>
          <w:p w14:paraId="0DE313E5" w14:textId="77777777" w:rsidR="00020197" w:rsidRPr="005F7849" w:rsidRDefault="00020197" w:rsidP="00B46574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E78712" w:themeFill="accent1"/>
          </w:tcPr>
          <w:p w14:paraId="5B7EEF6A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Budgeted</w:t>
            </w:r>
          </w:p>
        </w:tc>
        <w:tc>
          <w:tcPr>
            <w:tcW w:w="1526" w:type="dxa"/>
            <w:tcBorders>
              <w:bottom w:val="single" w:sz="4" w:space="0" w:color="auto"/>
            </w:tcBorders>
            <w:shd w:val="clear" w:color="auto" w:fill="E78712" w:themeFill="accent1"/>
          </w:tcPr>
          <w:p w14:paraId="2FB38A54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Actual</w:t>
            </w:r>
          </w:p>
        </w:tc>
        <w:tc>
          <w:tcPr>
            <w:tcW w:w="2430" w:type="dxa"/>
            <w:vMerge/>
            <w:tcBorders>
              <w:bottom w:val="single" w:sz="4" w:space="0" w:color="auto"/>
            </w:tcBorders>
          </w:tcPr>
          <w:p w14:paraId="15CE83AC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E78712" w:themeFill="accent1"/>
          </w:tcPr>
          <w:p w14:paraId="2E9E1814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Process Improvement</w:t>
            </w: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E78712" w:themeFill="accent1"/>
          </w:tcPr>
          <w:p w14:paraId="020E92C2" w14:textId="77777777" w:rsidR="00020197" w:rsidRPr="005F7849" w:rsidRDefault="00020197" w:rsidP="00B46574">
            <w:pPr>
              <w:pStyle w:val="NoSpacing"/>
              <w:jc w:val="center"/>
              <w:rPr>
                <w:b/>
                <w:color w:val="FFFFFF" w:themeColor="background1"/>
              </w:rPr>
            </w:pPr>
            <w:r w:rsidRPr="005F7849">
              <w:rPr>
                <w:b/>
                <w:color w:val="FFFFFF" w:themeColor="background1"/>
              </w:rPr>
              <w:t>Product Development</w:t>
            </w:r>
          </w:p>
        </w:tc>
      </w:tr>
      <w:tr w:rsidR="00020197" w:rsidRPr="009F1F25" w14:paraId="732557CA" w14:textId="77777777" w:rsidTr="006F54B2">
        <w:tc>
          <w:tcPr>
            <w:tcW w:w="556" w:type="dxa"/>
          </w:tcPr>
          <w:p w14:paraId="789783AB" w14:textId="77777777" w:rsidR="00020197" w:rsidRPr="009F1F25" w:rsidRDefault="00020197" w:rsidP="00B46574">
            <w:pPr>
              <w:pStyle w:val="NoSpacing"/>
            </w:pPr>
          </w:p>
        </w:tc>
        <w:tc>
          <w:tcPr>
            <w:tcW w:w="1689" w:type="dxa"/>
          </w:tcPr>
          <w:p w14:paraId="67A32494" w14:textId="77777777" w:rsidR="00020197" w:rsidRPr="009F1F25" w:rsidRDefault="00020197" w:rsidP="00B46574">
            <w:pPr>
              <w:pStyle w:val="NoSpacing"/>
            </w:pPr>
          </w:p>
        </w:tc>
        <w:tc>
          <w:tcPr>
            <w:tcW w:w="1498" w:type="dxa"/>
          </w:tcPr>
          <w:p w14:paraId="78BF4137" w14:textId="77777777" w:rsidR="00020197" w:rsidRPr="009F1F25" w:rsidRDefault="00020197" w:rsidP="00B46574">
            <w:pPr>
              <w:pStyle w:val="NoSpacing"/>
            </w:pPr>
          </w:p>
        </w:tc>
        <w:tc>
          <w:tcPr>
            <w:tcW w:w="936" w:type="dxa"/>
          </w:tcPr>
          <w:p w14:paraId="5C35DA0F" w14:textId="77777777" w:rsidR="00020197" w:rsidRPr="009F1F25" w:rsidRDefault="00020197" w:rsidP="00B46574">
            <w:pPr>
              <w:pStyle w:val="NoSpacing"/>
              <w:jc w:val="center"/>
            </w:pPr>
          </w:p>
        </w:tc>
        <w:tc>
          <w:tcPr>
            <w:tcW w:w="1526" w:type="dxa"/>
          </w:tcPr>
          <w:p w14:paraId="18FB4DB0" w14:textId="77777777" w:rsidR="00020197" w:rsidRPr="009F1F25" w:rsidRDefault="00020197" w:rsidP="00B46574">
            <w:pPr>
              <w:pStyle w:val="NoSpacing"/>
              <w:jc w:val="center"/>
            </w:pPr>
          </w:p>
        </w:tc>
        <w:tc>
          <w:tcPr>
            <w:tcW w:w="2430" w:type="dxa"/>
          </w:tcPr>
          <w:p w14:paraId="7BE0236A" w14:textId="77777777" w:rsidR="00020197" w:rsidRPr="009F1F25" w:rsidRDefault="00020197" w:rsidP="00B46574">
            <w:pPr>
              <w:pStyle w:val="NoSpacing"/>
              <w:jc w:val="center"/>
            </w:pPr>
          </w:p>
        </w:tc>
        <w:tc>
          <w:tcPr>
            <w:tcW w:w="2340" w:type="dxa"/>
          </w:tcPr>
          <w:p w14:paraId="60BB887A" w14:textId="77777777" w:rsidR="00020197" w:rsidRPr="009F1F25" w:rsidRDefault="00020197" w:rsidP="00B46574">
            <w:pPr>
              <w:pStyle w:val="NoSpacing"/>
              <w:jc w:val="center"/>
            </w:pPr>
          </w:p>
        </w:tc>
        <w:tc>
          <w:tcPr>
            <w:tcW w:w="1975" w:type="dxa"/>
          </w:tcPr>
          <w:p w14:paraId="156F8A9D" w14:textId="77777777" w:rsidR="00020197" w:rsidRPr="009F1F25" w:rsidRDefault="00020197" w:rsidP="00B46574">
            <w:pPr>
              <w:pStyle w:val="NoSpacing"/>
              <w:jc w:val="center"/>
            </w:pPr>
          </w:p>
        </w:tc>
      </w:tr>
      <w:tr w:rsidR="00104076" w:rsidRPr="009F1F25" w14:paraId="103B43A4" w14:textId="77777777" w:rsidTr="006F54B2">
        <w:tc>
          <w:tcPr>
            <w:tcW w:w="556" w:type="dxa"/>
          </w:tcPr>
          <w:p w14:paraId="7AA5C768" w14:textId="77777777" w:rsidR="00104076" w:rsidRPr="009F1F25" w:rsidRDefault="00104076" w:rsidP="00B46574">
            <w:pPr>
              <w:pStyle w:val="NoSpacing"/>
            </w:pPr>
          </w:p>
        </w:tc>
        <w:tc>
          <w:tcPr>
            <w:tcW w:w="1689" w:type="dxa"/>
          </w:tcPr>
          <w:p w14:paraId="44DFD7B1" w14:textId="77777777" w:rsidR="00104076" w:rsidRPr="009F1F25" w:rsidRDefault="00104076" w:rsidP="00B46574">
            <w:pPr>
              <w:pStyle w:val="NoSpacing"/>
            </w:pPr>
          </w:p>
        </w:tc>
        <w:tc>
          <w:tcPr>
            <w:tcW w:w="1498" w:type="dxa"/>
          </w:tcPr>
          <w:p w14:paraId="5A628554" w14:textId="77777777" w:rsidR="00104076" w:rsidRPr="009F1F25" w:rsidRDefault="00104076" w:rsidP="00B46574">
            <w:pPr>
              <w:pStyle w:val="NoSpacing"/>
            </w:pPr>
          </w:p>
        </w:tc>
        <w:tc>
          <w:tcPr>
            <w:tcW w:w="936" w:type="dxa"/>
          </w:tcPr>
          <w:p w14:paraId="10A1D42A" w14:textId="77777777" w:rsidR="00104076" w:rsidRPr="009F1F25" w:rsidRDefault="00104076" w:rsidP="00B46574">
            <w:pPr>
              <w:pStyle w:val="NoSpacing"/>
              <w:jc w:val="center"/>
            </w:pPr>
          </w:p>
        </w:tc>
        <w:tc>
          <w:tcPr>
            <w:tcW w:w="1526" w:type="dxa"/>
          </w:tcPr>
          <w:p w14:paraId="2B551145" w14:textId="77777777" w:rsidR="00104076" w:rsidRPr="009F1F25" w:rsidRDefault="00104076" w:rsidP="00B46574">
            <w:pPr>
              <w:pStyle w:val="NoSpacing"/>
              <w:jc w:val="center"/>
            </w:pPr>
          </w:p>
        </w:tc>
        <w:tc>
          <w:tcPr>
            <w:tcW w:w="2430" w:type="dxa"/>
          </w:tcPr>
          <w:p w14:paraId="79845EE0" w14:textId="77777777" w:rsidR="00104076" w:rsidRPr="009F1F25" w:rsidRDefault="00104076" w:rsidP="00B46574">
            <w:pPr>
              <w:pStyle w:val="NoSpacing"/>
              <w:jc w:val="center"/>
            </w:pPr>
          </w:p>
        </w:tc>
        <w:tc>
          <w:tcPr>
            <w:tcW w:w="2340" w:type="dxa"/>
          </w:tcPr>
          <w:p w14:paraId="6638BD45" w14:textId="77777777" w:rsidR="00104076" w:rsidRPr="009F1F25" w:rsidRDefault="00104076" w:rsidP="00B46574">
            <w:pPr>
              <w:pStyle w:val="NoSpacing"/>
              <w:jc w:val="center"/>
            </w:pPr>
          </w:p>
        </w:tc>
        <w:tc>
          <w:tcPr>
            <w:tcW w:w="1975" w:type="dxa"/>
          </w:tcPr>
          <w:p w14:paraId="29C1F0AF" w14:textId="77777777" w:rsidR="00104076" w:rsidRPr="009F1F25" w:rsidRDefault="00104076" w:rsidP="00B46574">
            <w:pPr>
              <w:pStyle w:val="NoSpacing"/>
              <w:jc w:val="center"/>
            </w:pPr>
          </w:p>
        </w:tc>
      </w:tr>
    </w:tbl>
    <w:p w14:paraId="4C9EAACB" w14:textId="77777777" w:rsidR="000C6943" w:rsidRDefault="000C6943" w:rsidP="000C6943">
      <w:pPr>
        <w:pStyle w:val="NoSpacing"/>
        <w:rPr>
          <w:sz w:val="18"/>
          <w:szCs w:val="18"/>
        </w:rPr>
      </w:pPr>
    </w:p>
    <w:p w14:paraId="73E93DC1" w14:textId="21AE073B" w:rsidR="00043AEE" w:rsidRDefault="00043AEE" w:rsidP="00CC1C3D">
      <w:pPr>
        <w:pStyle w:val="NoSpacing"/>
        <w:rPr>
          <w:rFonts w:cstheme="minorHAnsi"/>
          <w:b/>
        </w:rPr>
      </w:pPr>
    </w:p>
    <w:p w14:paraId="2C582918" w14:textId="4D2D3C35" w:rsidR="00CC1C3D" w:rsidRDefault="00CC1C3D" w:rsidP="00CC1C3D">
      <w:pPr>
        <w:pStyle w:val="NoSpacing"/>
        <w:rPr>
          <w:rFonts w:cstheme="minorHAnsi"/>
          <w:b/>
        </w:rPr>
      </w:pPr>
    </w:p>
    <w:p w14:paraId="5B6BA9D3" w14:textId="4C5EE50F" w:rsidR="00CC1C3D" w:rsidRDefault="00CC1C3D" w:rsidP="00CC1C3D">
      <w:pPr>
        <w:pStyle w:val="NoSpacing"/>
        <w:rPr>
          <w:rFonts w:cstheme="minorHAnsi"/>
          <w:b/>
        </w:rPr>
      </w:pPr>
    </w:p>
    <w:p w14:paraId="6F864F61" w14:textId="0EA041C4" w:rsidR="00CC1C3D" w:rsidRDefault="00CC1C3D" w:rsidP="00CC1C3D">
      <w:pPr>
        <w:pStyle w:val="NoSpacing"/>
        <w:rPr>
          <w:rFonts w:cstheme="minorHAnsi"/>
          <w:b/>
        </w:rPr>
      </w:pPr>
    </w:p>
    <w:p w14:paraId="3507A3B1" w14:textId="011F8C94" w:rsidR="00CC1C3D" w:rsidRDefault="00CC1C3D" w:rsidP="00CC1C3D">
      <w:pPr>
        <w:pStyle w:val="NoSpacing"/>
        <w:rPr>
          <w:rFonts w:cstheme="minorHAnsi"/>
          <w:b/>
        </w:rPr>
      </w:pPr>
    </w:p>
    <w:p w14:paraId="3260C3FC" w14:textId="454B798F" w:rsidR="00CC1C3D" w:rsidRDefault="00CC1C3D" w:rsidP="00CC1C3D">
      <w:pPr>
        <w:pStyle w:val="NoSpacing"/>
        <w:rPr>
          <w:rFonts w:cstheme="minorHAnsi"/>
          <w:b/>
        </w:rPr>
      </w:pPr>
    </w:p>
    <w:p w14:paraId="7B832E36" w14:textId="7290CC3E" w:rsidR="00CC1C3D" w:rsidRDefault="00CC1C3D" w:rsidP="00CC1C3D">
      <w:pPr>
        <w:pStyle w:val="NoSpacing"/>
        <w:rPr>
          <w:rFonts w:cstheme="minorHAnsi"/>
          <w:b/>
        </w:rPr>
      </w:pPr>
    </w:p>
    <w:p w14:paraId="37F865D4" w14:textId="4F6740DE" w:rsidR="00CC1C3D" w:rsidRDefault="00CC1C3D" w:rsidP="00CC1C3D">
      <w:pPr>
        <w:pStyle w:val="NoSpacing"/>
        <w:rPr>
          <w:rFonts w:cstheme="minorHAnsi"/>
          <w:b/>
        </w:rPr>
      </w:pPr>
    </w:p>
    <w:p w14:paraId="47307018" w14:textId="284934B1" w:rsidR="00CC1C3D" w:rsidRDefault="00CC1C3D" w:rsidP="00CC1C3D">
      <w:pPr>
        <w:pStyle w:val="NoSpacing"/>
        <w:rPr>
          <w:rFonts w:cstheme="minorHAnsi"/>
          <w:b/>
        </w:rPr>
      </w:pPr>
    </w:p>
    <w:p w14:paraId="1B773A54" w14:textId="48055BB1" w:rsidR="00CC1C3D" w:rsidRDefault="00CC1C3D" w:rsidP="00CC1C3D">
      <w:pPr>
        <w:pStyle w:val="NoSpacing"/>
        <w:rPr>
          <w:rFonts w:cstheme="minorHAnsi"/>
          <w:b/>
        </w:rPr>
      </w:pPr>
    </w:p>
    <w:p w14:paraId="109B7177" w14:textId="77777777" w:rsidR="00CC1C3D" w:rsidRDefault="00CC1C3D" w:rsidP="00CC1C3D">
      <w:pPr>
        <w:pStyle w:val="NoSpacing"/>
        <w:rPr>
          <w:rFonts w:cstheme="minorHAnsi"/>
          <w:b/>
          <w:sz w:val="18"/>
          <w:szCs w:val="18"/>
        </w:rPr>
      </w:pPr>
      <w:bookmarkStart w:id="0" w:name="_GoBack"/>
      <w:bookmarkEnd w:id="0"/>
    </w:p>
    <w:p w14:paraId="55F2FD30" w14:textId="77777777" w:rsidR="009F1F25" w:rsidRDefault="009F1F25" w:rsidP="001B240F">
      <w:pPr>
        <w:pStyle w:val="NoSpacing"/>
        <w:rPr>
          <w:b/>
          <w:sz w:val="24"/>
          <w:szCs w:val="24"/>
        </w:rPr>
      </w:pPr>
    </w:p>
    <w:p w14:paraId="65E7FFD0" w14:textId="77777777" w:rsidR="00D87D75" w:rsidRDefault="00D87D75" w:rsidP="001B240F">
      <w:pPr>
        <w:pStyle w:val="NoSpacing"/>
        <w:rPr>
          <w:b/>
          <w:sz w:val="24"/>
          <w:szCs w:val="24"/>
        </w:rPr>
      </w:pPr>
    </w:p>
    <w:p w14:paraId="104DC58D" w14:textId="77777777" w:rsidR="001B240F" w:rsidRPr="009F1F25" w:rsidRDefault="001B240F" w:rsidP="001B240F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lastRenderedPageBreak/>
        <w:t xml:space="preserve">RESEARCH &amp; DEVELOPMENT IN-HOUSE REPORT TEMPLATE </w:t>
      </w:r>
    </w:p>
    <w:p w14:paraId="12A076C9" w14:textId="77777777" w:rsidR="001B240F" w:rsidRPr="009F1F25" w:rsidRDefault="001B240F" w:rsidP="001B240F">
      <w:pPr>
        <w:pStyle w:val="NoSpacing"/>
        <w:rPr>
          <w:b/>
          <w:sz w:val="24"/>
          <w:szCs w:val="24"/>
        </w:rPr>
      </w:pPr>
    </w:p>
    <w:p w14:paraId="30F9B837" w14:textId="77777777"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Company Name: </w:t>
      </w:r>
    </w:p>
    <w:p w14:paraId="771CDC7C" w14:textId="77777777"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Project Name: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14:paraId="29437E54" w14:textId="77777777"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R &amp; D Project Name:</w:t>
      </w:r>
      <w:r w:rsidRPr="009F1F25">
        <w:rPr>
          <w:b/>
          <w:sz w:val="24"/>
          <w:szCs w:val="24"/>
        </w:rPr>
        <w:tab/>
        <w:t xml:space="preserve"> 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14:paraId="1D522AF8" w14:textId="77777777"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 xml:space="preserve">Project Location: </w:t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  <w:r w:rsidRPr="009F1F25">
        <w:rPr>
          <w:b/>
          <w:sz w:val="24"/>
          <w:szCs w:val="24"/>
        </w:rPr>
        <w:tab/>
      </w:r>
    </w:p>
    <w:p w14:paraId="74472663" w14:textId="77777777" w:rsidR="009F1F25" w:rsidRPr="009F1F25" w:rsidRDefault="009F1F25" w:rsidP="009F1F25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Year of Activity:</w:t>
      </w:r>
    </w:p>
    <w:p w14:paraId="689889F1" w14:textId="77777777" w:rsidR="009F1F25" w:rsidRDefault="009F1F25" w:rsidP="001B240F">
      <w:pPr>
        <w:pStyle w:val="NoSpacing"/>
        <w:rPr>
          <w:b/>
          <w:sz w:val="24"/>
          <w:szCs w:val="24"/>
        </w:rPr>
      </w:pPr>
    </w:p>
    <w:p w14:paraId="3EF0C4A2" w14:textId="77777777" w:rsidR="001B240F" w:rsidRPr="009F1F25" w:rsidRDefault="001B240F" w:rsidP="001B240F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Project Focus and Input</w:t>
      </w:r>
    </w:p>
    <w:p w14:paraId="35B44BC6" w14:textId="77777777" w:rsidR="001B240F" w:rsidRPr="001B240F" w:rsidRDefault="001B240F" w:rsidP="001B240F">
      <w:pPr>
        <w:pStyle w:val="NoSpacing"/>
        <w:rPr>
          <w:b/>
          <w:sz w:val="18"/>
          <w:szCs w:val="18"/>
        </w:rPr>
      </w:pPr>
    </w:p>
    <w:p w14:paraId="60CBCB5C" w14:textId="77777777" w:rsidR="001B240F" w:rsidRPr="001B240F" w:rsidRDefault="001B240F" w:rsidP="001B240F">
      <w:pPr>
        <w:pStyle w:val="NoSpacing"/>
        <w:rPr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1236"/>
        <w:gridCol w:w="1241"/>
        <w:gridCol w:w="1114"/>
        <w:gridCol w:w="961"/>
        <w:gridCol w:w="1924"/>
        <w:gridCol w:w="1451"/>
        <w:gridCol w:w="1696"/>
        <w:gridCol w:w="1385"/>
        <w:gridCol w:w="1382"/>
      </w:tblGrid>
      <w:tr w:rsidR="001B240F" w:rsidRPr="009F1F25" w14:paraId="5789F7B0" w14:textId="77777777" w:rsidTr="00E91478">
        <w:tc>
          <w:tcPr>
            <w:tcW w:w="522" w:type="dxa"/>
            <w:vMerge w:val="restart"/>
            <w:shd w:val="clear" w:color="auto" w:fill="999343" w:themeFill="background2" w:themeFillShade="80"/>
          </w:tcPr>
          <w:p w14:paraId="05457FDD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S/N</w:t>
            </w:r>
          </w:p>
        </w:tc>
        <w:tc>
          <w:tcPr>
            <w:tcW w:w="1238" w:type="dxa"/>
            <w:vMerge w:val="restart"/>
            <w:shd w:val="clear" w:color="auto" w:fill="999343" w:themeFill="background2" w:themeFillShade="80"/>
          </w:tcPr>
          <w:p w14:paraId="5646E2ED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Field</w:t>
            </w:r>
          </w:p>
        </w:tc>
        <w:tc>
          <w:tcPr>
            <w:tcW w:w="1243" w:type="dxa"/>
            <w:vMerge w:val="restart"/>
            <w:shd w:val="clear" w:color="auto" w:fill="999343" w:themeFill="background2" w:themeFillShade="80"/>
          </w:tcPr>
          <w:p w14:paraId="787C8D4A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Topic</w:t>
            </w:r>
          </w:p>
        </w:tc>
        <w:tc>
          <w:tcPr>
            <w:tcW w:w="2079" w:type="dxa"/>
            <w:gridSpan w:val="2"/>
            <w:shd w:val="clear" w:color="auto" w:fill="999343" w:themeFill="background2" w:themeFillShade="80"/>
          </w:tcPr>
          <w:p w14:paraId="5D453F00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Type of Research</w:t>
            </w:r>
          </w:p>
        </w:tc>
        <w:tc>
          <w:tcPr>
            <w:tcW w:w="1933" w:type="dxa"/>
            <w:vMerge w:val="restart"/>
            <w:shd w:val="clear" w:color="auto" w:fill="999343" w:themeFill="background2" w:themeFillShade="80"/>
          </w:tcPr>
          <w:p w14:paraId="448ECB3A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Purpose of Research</w:t>
            </w:r>
          </w:p>
        </w:tc>
        <w:tc>
          <w:tcPr>
            <w:tcW w:w="5935" w:type="dxa"/>
            <w:gridSpan w:val="4"/>
            <w:vMerge w:val="restart"/>
            <w:shd w:val="clear" w:color="auto" w:fill="999343" w:themeFill="background2" w:themeFillShade="80"/>
          </w:tcPr>
          <w:p w14:paraId="35173CF3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Nigerian Content Input</w:t>
            </w:r>
          </w:p>
        </w:tc>
      </w:tr>
      <w:tr w:rsidR="001B240F" w:rsidRPr="009F1F25" w14:paraId="2F99955A" w14:textId="77777777" w:rsidTr="00E91478">
        <w:trPr>
          <w:trHeight w:val="269"/>
        </w:trPr>
        <w:tc>
          <w:tcPr>
            <w:tcW w:w="522" w:type="dxa"/>
            <w:vMerge/>
          </w:tcPr>
          <w:p w14:paraId="62F00ABB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14:paraId="2DD88213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14:paraId="6602DA15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 w:val="restart"/>
            <w:shd w:val="clear" w:color="auto" w:fill="E78712" w:themeFill="accent1"/>
          </w:tcPr>
          <w:p w14:paraId="167546E6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Basic</w:t>
            </w:r>
          </w:p>
        </w:tc>
        <w:tc>
          <w:tcPr>
            <w:tcW w:w="961" w:type="dxa"/>
            <w:vMerge w:val="restart"/>
            <w:shd w:val="clear" w:color="auto" w:fill="E78712" w:themeFill="accent1"/>
          </w:tcPr>
          <w:p w14:paraId="2C2DB548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Applied</w:t>
            </w:r>
          </w:p>
        </w:tc>
        <w:tc>
          <w:tcPr>
            <w:tcW w:w="1933" w:type="dxa"/>
            <w:vMerge/>
          </w:tcPr>
          <w:p w14:paraId="709048D2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5935" w:type="dxa"/>
            <w:gridSpan w:val="4"/>
            <w:vMerge/>
          </w:tcPr>
          <w:p w14:paraId="6A468CEF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</w:tr>
      <w:tr w:rsidR="001B240F" w:rsidRPr="009F1F25" w14:paraId="31B93345" w14:textId="77777777" w:rsidTr="00E91478">
        <w:tc>
          <w:tcPr>
            <w:tcW w:w="522" w:type="dxa"/>
            <w:vMerge/>
          </w:tcPr>
          <w:p w14:paraId="32036015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14:paraId="4689DCEC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14:paraId="31ED14AA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/>
          </w:tcPr>
          <w:p w14:paraId="6F3E89CF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61" w:type="dxa"/>
            <w:vMerge/>
          </w:tcPr>
          <w:p w14:paraId="4D39B20D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933" w:type="dxa"/>
            <w:vMerge/>
          </w:tcPr>
          <w:p w14:paraId="39706D45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3159" w:type="dxa"/>
            <w:gridSpan w:val="2"/>
            <w:shd w:val="clear" w:color="auto" w:fill="E78712" w:themeFill="accent1"/>
          </w:tcPr>
          <w:p w14:paraId="291CD406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2776" w:type="dxa"/>
            <w:gridSpan w:val="2"/>
            <w:shd w:val="clear" w:color="auto" w:fill="E78712" w:themeFill="accent1"/>
          </w:tcPr>
          <w:p w14:paraId="51FEA97E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Personnel</w:t>
            </w:r>
          </w:p>
        </w:tc>
      </w:tr>
      <w:tr w:rsidR="001B240F" w:rsidRPr="009F1F25" w14:paraId="694D98E9" w14:textId="77777777" w:rsidTr="00E91478">
        <w:tc>
          <w:tcPr>
            <w:tcW w:w="522" w:type="dxa"/>
            <w:vMerge/>
          </w:tcPr>
          <w:p w14:paraId="28F0B882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38" w:type="dxa"/>
            <w:vMerge/>
          </w:tcPr>
          <w:p w14:paraId="35E30FEB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243" w:type="dxa"/>
            <w:vMerge/>
          </w:tcPr>
          <w:p w14:paraId="62E68927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118" w:type="dxa"/>
            <w:vMerge/>
          </w:tcPr>
          <w:p w14:paraId="412894C1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61" w:type="dxa"/>
            <w:vMerge/>
          </w:tcPr>
          <w:p w14:paraId="4CDF860E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933" w:type="dxa"/>
            <w:vMerge/>
          </w:tcPr>
          <w:p w14:paraId="3626AE0A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454" w:type="dxa"/>
            <w:shd w:val="clear" w:color="auto" w:fill="00B0F0"/>
          </w:tcPr>
          <w:p w14:paraId="04EF7F24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Estimated</w:t>
            </w:r>
          </w:p>
        </w:tc>
        <w:tc>
          <w:tcPr>
            <w:tcW w:w="1705" w:type="dxa"/>
            <w:shd w:val="clear" w:color="auto" w:fill="00B0F0"/>
          </w:tcPr>
          <w:p w14:paraId="72ED42D2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Actual</w:t>
            </w:r>
          </w:p>
        </w:tc>
        <w:tc>
          <w:tcPr>
            <w:tcW w:w="1388" w:type="dxa"/>
            <w:shd w:val="clear" w:color="auto" w:fill="00B0F0"/>
          </w:tcPr>
          <w:p w14:paraId="13295BB7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Estimated</w:t>
            </w:r>
          </w:p>
        </w:tc>
        <w:tc>
          <w:tcPr>
            <w:tcW w:w="1388" w:type="dxa"/>
            <w:shd w:val="clear" w:color="auto" w:fill="00B0F0"/>
          </w:tcPr>
          <w:p w14:paraId="34B044D6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Actual</w:t>
            </w:r>
          </w:p>
        </w:tc>
      </w:tr>
      <w:tr w:rsidR="001B240F" w:rsidRPr="009F1F25" w14:paraId="7CD4A1F0" w14:textId="77777777" w:rsidTr="00E91478">
        <w:tc>
          <w:tcPr>
            <w:tcW w:w="522" w:type="dxa"/>
          </w:tcPr>
          <w:p w14:paraId="60F0144F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238" w:type="dxa"/>
          </w:tcPr>
          <w:p w14:paraId="75480997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243" w:type="dxa"/>
          </w:tcPr>
          <w:p w14:paraId="67A4DF76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118" w:type="dxa"/>
          </w:tcPr>
          <w:p w14:paraId="3B1DAA94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961" w:type="dxa"/>
          </w:tcPr>
          <w:p w14:paraId="7C25BB24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933" w:type="dxa"/>
          </w:tcPr>
          <w:p w14:paraId="4E8949F1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454" w:type="dxa"/>
          </w:tcPr>
          <w:p w14:paraId="03E671C1" w14:textId="77777777" w:rsidR="001B240F" w:rsidRPr="009F1F25" w:rsidRDefault="001B240F" w:rsidP="001B240F">
            <w:pPr>
              <w:pStyle w:val="NoSpacing"/>
              <w:rPr>
                <w:b/>
              </w:rPr>
            </w:pPr>
          </w:p>
        </w:tc>
        <w:tc>
          <w:tcPr>
            <w:tcW w:w="1705" w:type="dxa"/>
          </w:tcPr>
          <w:p w14:paraId="3AA6AC5D" w14:textId="77777777" w:rsidR="001B240F" w:rsidRPr="009F1F25" w:rsidRDefault="001B240F" w:rsidP="001B240F">
            <w:pPr>
              <w:pStyle w:val="NoSpacing"/>
              <w:rPr>
                <w:b/>
              </w:rPr>
            </w:pPr>
          </w:p>
        </w:tc>
        <w:tc>
          <w:tcPr>
            <w:tcW w:w="1388" w:type="dxa"/>
          </w:tcPr>
          <w:p w14:paraId="272F4EEB" w14:textId="77777777" w:rsidR="001B240F" w:rsidRPr="009F1F25" w:rsidRDefault="001B240F" w:rsidP="001B240F">
            <w:pPr>
              <w:pStyle w:val="NoSpacing"/>
              <w:rPr>
                <w:b/>
              </w:rPr>
            </w:pPr>
          </w:p>
        </w:tc>
        <w:tc>
          <w:tcPr>
            <w:tcW w:w="1388" w:type="dxa"/>
          </w:tcPr>
          <w:p w14:paraId="5CF34CC2" w14:textId="77777777" w:rsidR="001B240F" w:rsidRPr="009F1F25" w:rsidRDefault="001B240F" w:rsidP="001B240F">
            <w:pPr>
              <w:pStyle w:val="NoSpacing"/>
              <w:rPr>
                <w:b/>
              </w:rPr>
            </w:pPr>
          </w:p>
        </w:tc>
      </w:tr>
    </w:tbl>
    <w:p w14:paraId="045570DF" w14:textId="77777777" w:rsidR="001B240F" w:rsidRPr="001B240F" w:rsidRDefault="001B240F" w:rsidP="001B240F">
      <w:pPr>
        <w:pStyle w:val="NoSpacing"/>
        <w:rPr>
          <w:sz w:val="18"/>
          <w:szCs w:val="18"/>
        </w:rPr>
      </w:pPr>
    </w:p>
    <w:p w14:paraId="5CD7D814" w14:textId="77777777" w:rsidR="001B240F" w:rsidRPr="009F1F25" w:rsidRDefault="001B240F" w:rsidP="001B240F">
      <w:pPr>
        <w:pStyle w:val="NoSpacing"/>
        <w:rPr>
          <w:b/>
          <w:sz w:val="24"/>
          <w:szCs w:val="24"/>
        </w:rPr>
      </w:pPr>
      <w:r w:rsidRPr="009F1F25">
        <w:rPr>
          <w:b/>
          <w:sz w:val="24"/>
          <w:szCs w:val="24"/>
        </w:rPr>
        <w:t>Project Process and Output</w:t>
      </w:r>
    </w:p>
    <w:p w14:paraId="5F895287" w14:textId="77777777" w:rsidR="001B240F" w:rsidRPr="001B240F" w:rsidRDefault="001B240F" w:rsidP="001B240F">
      <w:pPr>
        <w:pStyle w:val="NoSpacing"/>
        <w:rPr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1666"/>
        <w:gridCol w:w="1482"/>
        <w:gridCol w:w="1096"/>
        <w:gridCol w:w="1500"/>
        <w:gridCol w:w="2381"/>
        <w:gridCol w:w="2309"/>
        <w:gridCol w:w="1956"/>
      </w:tblGrid>
      <w:tr w:rsidR="001B240F" w:rsidRPr="009F1F25" w14:paraId="06314F5E" w14:textId="77777777" w:rsidTr="00E91478">
        <w:trPr>
          <w:trHeight w:val="547"/>
        </w:trPr>
        <w:tc>
          <w:tcPr>
            <w:tcW w:w="556" w:type="dxa"/>
            <w:vMerge w:val="restart"/>
            <w:shd w:val="clear" w:color="auto" w:fill="999343" w:themeFill="background2" w:themeFillShade="80"/>
          </w:tcPr>
          <w:p w14:paraId="322FE806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S/N</w:t>
            </w:r>
          </w:p>
        </w:tc>
        <w:tc>
          <w:tcPr>
            <w:tcW w:w="1689" w:type="dxa"/>
            <w:vMerge w:val="restart"/>
            <w:shd w:val="clear" w:color="auto" w:fill="999343" w:themeFill="background2" w:themeFillShade="80"/>
          </w:tcPr>
          <w:p w14:paraId="72E505FE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Duration</w:t>
            </w:r>
          </w:p>
        </w:tc>
        <w:tc>
          <w:tcPr>
            <w:tcW w:w="1498" w:type="dxa"/>
            <w:vMerge w:val="restart"/>
            <w:shd w:val="clear" w:color="auto" w:fill="999343" w:themeFill="background2" w:themeFillShade="80"/>
          </w:tcPr>
          <w:p w14:paraId="5723DCFB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Value</w:t>
            </w:r>
          </w:p>
        </w:tc>
        <w:tc>
          <w:tcPr>
            <w:tcW w:w="2462" w:type="dxa"/>
            <w:gridSpan w:val="2"/>
            <w:shd w:val="clear" w:color="auto" w:fill="999343" w:themeFill="background2" w:themeFillShade="80"/>
          </w:tcPr>
          <w:p w14:paraId="15E15ED4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Research Expenditure</w:t>
            </w:r>
          </w:p>
        </w:tc>
        <w:tc>
          <w:tcPr>
            <w:tcW w:w="2430" w:type="dxa"/>
            <w:vMerge w:val="restart"/>
            <w:shd w:val="clear" w:color="auto" w:fill="999343" w:themeFill="background2" w:themeFillShade="80"/>
          </w:tcPr>
          <w:p w14:paraId="01FFB619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Number of Research Activity</w:t>
            </w:r>
          </w:p>
        </w:tc>
        <w:tc>
          <w:tcPr>
            <w:tcW w:w="4315" w:type="dxa"/>
            <w:gridSpan w:val="2"/>
            <w:shd w:val="clear" w:color="auto" w:fill="999343" w:themeFill="background2" w:themeFillShade="80"/>
          </w:tcPr>
          <w:p w14:paraId="49F990B5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Outcomes</w:t>
            </w:r>
          </w:p>
        </w:tc>
      </w:tr>
      <w:tr w:rsidR="001B240F" w:rsidRPr="009F1F25" w14:paraId="328E6FCE" w14:textId="77777777" w:rsidTr="00E91478">
        <w:trPr>
          <w:trHeight w:val="230"/>
        </w:trPr>
        <w:tc>
          <w:tcPr>
            <w:tcW w:w="556" w:type="dxa"/>
            <w:vMerge/>
            <w:tcBorders>
              <w:bottom w:val="single" w:sz="4" w:space="0" w:color="auto"/>
            </w:tcBorders>
          </w:tcPr>
          <w:p w14:paraId="2CBE8AF0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689" w:type="dxa"/>
            <w:vMerge/>
            <w:tcBorders>
              <w:bottom w:val="single" w:sz="4" w:space="0" w:color="auto"/>
            </w:tcBorders>
          </w:tcPr>
          <w:p w14:paraId="24E4DF19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1498" w:type="dxa"/>
            <w:vMerge/>
            <w:tcBorders>
              <w:bottom w:val="single" w:sz="4" w:space="0" w:color="auto"/>
            </w:tcBorders>
          </w:tcPr>
          <w:p w14:paraId="7B4F879D" w14:textId="77777777" w:rsidR="001B240F" w:rsidRPr="004A5853" w:rsidRDefault="001B240F" w:rsidP="001B240F">
            <w:pPr>
              <w:pStyle w:val="NoSpacing"/>
              <w:rPr>
                <w:color w:val="FFFFFF" w:themeColor="background1"/>
              </w:rPr>
            </w:pP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E78712" w:themeFill="accent1"/>
          </w:tcPr>
          <w:p w14:paraId="35128174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Budgeted</w:t>
            </w:r>
          </w:p>
        </w:tc>
        <w:tc>
          <w:tcPr>
            <w:tcW w:w="1526" w:type="dxa"/>
            <w:tcBorders>
              <w:bottom w:val="single" w:sz="4" w:space="0" w:color="auto"/>
            </w:tcBorders>
            <w:shd w:val="clear" w:color="auto" w:fill="E78712" w:themeFill="accent1"/>
          </w:tcPr>
          <w:p w14:paraId="21FD1CE1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Actual</w:t>
            </w:r>
          </w:p>
        </w:tc>
        <w:tc>
          <w:tcPr>
            <w:tcW w:w="2430" w:type="dxa"/>
            <w:vMerge/>
            <w:tcBorders>
              <w:bottom w:val="single" w:sz="4" w:space="0" w:color="auto"/>
            </w:tcBorders>
          </w:tcPr>
          <w:p w14:paraId="0649A022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E78712" w:themeFill="accent1"/>
          </w:tcPr>
          <w:p w14:paraId="5190FB43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Process Improvement</w:t>
            </w: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E78712" w:themeFill="accent1"/>
          </w:tcPr>
          <w:p w14:paraId="42041B0C" w14:textId="77777777" w:rsidR="001B240F" w:rsidRPr="004A5853" w:rsidRDefault="001B240F" w:rsidP="001B240F">
            <w:pPr>
              <w:pStyle w:val="NoSpacing"/>
              <w:rPr>
                <w:b/>
                <w:color w:val="FFFFFF" w:themeColor="background1"/>
              </w:rPr>
            </w:pPr>
            <w:r w:rsidRPr="004A5853">
              <w:rPr>
                <w:b/>
                <w:color w:val="FFFFFF" w:themeColor="background1"/>
              </w:rPr>
              <w:t>Product Development</w:t>
            </w:r>
          </w:p>
        </w:tc>
      </w:tr>
      <w:tr w:rsidR="001B240F" w:rsidRPr="009F1F25" w14:paraId="27E3545A" w14:textId="77777777" w:rsidTr="00E91478">
        <w:tc>
          <w:tcPr>
            <w:tcW w:w="556" w:type="dxa"/>
          </w:tcPr>
          <w:p w14:paraId="1D640083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689" w:type="dxa"/>
          </w:tcPr>
          <w:p w14:paraId="207470CB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498" w:type="dxa"/>
          </w:tcPr>
          <w:p w14:paraId="2E17CF00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936" w:type="dxa"/>
          </w:tcPr>
          <w:p w14:paraId="626CEFC4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526" w:type="dxa"/>
          </w:tcPr>
          <w:p w14:paraId="083717F6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2430" w:type="dxa"/>
          </w:tcPr>
          <w:p w14:paraId="449EDF1B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2340" w:type="dxa"/>
          </w:tcPr>
          <w:p w14:paraId="1DE1E521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975" w:type="dxa"/>
          </w:tcPr>
          <w:p w14:paraId="7E1FE00D" w14:textId="77777777" w:rsidR="001B240F" w:rsidRPr="009F1F25" w:rsidRDefault="001B240F" w:rsidP="001B240F">
            <w:pPr>
              <w:pStyle w:val="NoSpacing"/>
            </w:pPr>
          </w:p>
        </w:tc>
      </w:tr>
      <w:tr w:rsidR="001B240F" w:rsidRPr="009F1F25" w14:paraId="02538308" w14:textId="77777777" w:rsidTr="00E91478">
        <w:tc>
          <w:tcPr>
            <w:tcW w:w="556" w:type="dxa"/>
          </w:tcPr>
          <w:p w14:paraId="5727BD76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689" w:type="dxa"/>
          </w:tcPr>
          <w:p w14:paraId="2A9C3D9F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498" w:type="dxa"/>
          </w:tcPr>
          <w:p w14:paraId="46F4C9DD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936" w:type="dxa"/>
          </w:tcPr>
          <w:p w14:paraId="37F0F99A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526" w:type="dxa"/>
          </w:tcPr>
          <w:p w14:paraId="32A46C60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2430" w:type="dxa"/>
          </w:tcPr>
          <w:p w14:paraId="68DE7A23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2340" w:type="dxa"/>
          </w:tcPr>
          <w:p w14:paraId="3A0073B2" w14:textId="77777777" w:rsidR="001B240F" w:rsidRPr="009F1F25" w:rsidRDefault="001B240F" w:rsidP="001B240F">
            <w:pPr>
              <w:pStyle w:val="NoSpacing"/>
            </w:pPr>
          </w:p>
        </w:tc>
        <w:tc>
          <w:tcPr>
            <w:tcW w:w="1975" w:type="dxa"/>
          </w:tcPr>
          <w:p w14:paraId="3E634B7B" w14:textId="77777777" w:rsidR="001B240F" w:rsidRPr="009F1F25" w:rsidRDefault="001B240F" w:rsidP="001B240F">
            <w:pPr>
              <w:pStyle w:val="NoSpacing"/>
            </w:pPr>
          </w:p>
        </w:tc>
      </w:tr>
    </w:tbl>
    <w:p w14:paraId="58D6791C" w14:textId="77777777" w:rsidR="001B240F" w:rsidRDefault="001B240F" w:rsidP="000C6943">
      <w:pPr>
        <w:pStyle w:val="NoSpacing"/>
        <w:rPr>
          <w:sz w:val="18"/>
          <w:szCs w:val="18"/>
        </w:rPr>
      </w:pPr>
    </w:p>
    <w:p w14:paraId="36F111A6" w14:textId="77777777" w:rsidR="001B240F" w:rsidRDefault="001B240F" w:rsidP="000C6943">
      <w:pPr>
        <w:pStyle w:val="NoSpacing"/>
        <w:rPr>
          <w:sz w:val="18"/>
          <w:szCs w:val="18"/>
        </w:rPr>
      </w:pPr>
    </w:p>
    <w:p w14:paraId="593EDC0E" w14:textId="77777777" w:rsidR="001B240F" w:rsidRPr="009F1F25" w:rsidRDefault="001B240F" w:rsidP="000C6943">
      <w:pPr>
        <w:pStyle w:val="NoSpacing"/>
      </w:pPr>
      <w:r w:rsidRPr="009F1F25">
        <w:t>Note: The Research &amp; Development In-House Report Template is for projects below the statutory classification.</w:t>
      </w:r>
    </w:p>
    <w:sectPr w:rsidR="001B240F" w:rsidRPr="009F1F25" w:rsidSect="00B35FBD">
      <w:footerReference w:type="default" r:id="rId7"/>
      <w:pgSz w:w="15840" w:h="12240" w:orient="landscape"/>
      <w:pgMar w:top="680" w:right="1440" w:bottom="6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EC843" w14:textId="77777777" w:rsidR="00B96A84" w:rsidRDefault="00B96A84" w:rsidP="00725178">
      <w:pPr>
        <w:spacing w:after="0" w:line="240" w:lineRule="auto"/>
      </w:pPr>
      <w:r>
        <w:separator/>
      </w:r>
    </w:p>
  </w:endnote>
  <w:endnote w:type="continuationSeparator" w:id="0">
    <w:p w14:paraId="253B32FA" w14:textId="77777777" w:rsidR="00B96A84" w:rsidRDefault="00B96A84" w:rsidP="00725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7F361" w14:textId="77777777" w:rsidR="00725178" w:rsidRDefault="007251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257FA" w14:textId="77777777" w:rsidR="00B96A84" w:rsidRDefault="00B96A84" w:rsidP="00725178">
      <w:pPr>
        <w:spacing w:after="0" w:line="240" w:lineRule="auto"/>
      </w:pPr>
      <w:r>
        <w:separator/>
      </w:r>
    </w:p>
  </w:footnote>
  <w:footnote w:type="continuationSeparator" w:id="0">
    <w:p w14:paraId="112ABBFF" w14:textId="77777777" w:rsidR="00B96A84" w:rsidRDefault="00B96A84" w:rsidP="007251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04254"/>
    <w:multiLevelType w:val="hybridMultilevel"/>
    <w:tmpl w:val="BC62B3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C730B"/>
    <w:multiLevelType w:val="hybridMultilevel"/>
    <w:tmpl w:val="59A46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C4622"/>
    <w:multiLevelType w:val="hybridMultilevel"/>
    <w:tmpl w:val="944A4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5668D"/>
    <w:multiLevelType w:val="hybridMultilevel"/>
    <w:tmpl w:val="DEE6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4E3A70"/>
    <w:multiLevelType w:val="hybridMultilevel"/>
    <w:tmpl w:val="225A3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D019E6"/>
    <w:multiLevelType w:val="hybridMultilevel"/>
    <w:tmpl w:val="80DE5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5B5820"/>
    <w:multiLevelType w:val="hybridMultilevel"/>
    <w:tmpl w:val="0F2C52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DQwNTAwMDE1NjVT0lEKTi0uzszPAymwqAUAHh8F6iwAAAA="/>
  </w:docVars>
  <w:rsids>
    <w:rsidRoot w:val="000C6943"/>
    <w:rsid w:val="00020197"/>
    <w:rsid w:val="00043AEE"/>
    <w:rsid w:val="000451D4"/>
    <w:rsid w:val="000C6943"/>
    <w:rsid w:val="000E3EC7"/>
    <w:rsid w:val="00104076"/>
    <w:rsid w:val="001154DB"/>
    <w:rsid w:val="001371D2"/>
    <w:rsid w:val="001B240F"/>
    <w:rsid w:val="001D09BC"/>
    <w:rsid w:val="00204BCB"/>
    <w:rsid w:val="00255ECE"/>
    <w:rsid w:val="002E26E4"/>
    <w:rsid w:val="002F1106"/>
    <w:rsid w:val="003B3700"/>
    <w:rsid w:val="00431D12"/>
    <w:rsid w:val="004934E1"/>
    <w:rsid w:val="004A5853"/>
    <w:rsid w:val="005C3541"/>
    <w:rsid w:val="005F7849"/>
    <w:rsid w:val="006B0ACF"/>
    <w:rsid w:val="006E2DDC"/>
    <w:rsid w:val="006F54B2"/>
    <w:rsid w:val="00725178"/>
    <w:rsid w:val="00726D13"/>
    <w:rsid w:val="008409E5"/>
    <w:rsid w:val="008B0EFE"/>
    <w:rsid w:val="008B6C8D"/>
    <w:rsid w:val="008B7F7D"/>
    <w:rsid w:val="008C7A31"/>
    <w:rsid w:val="009135E9"/>
    <w:rsid w:val="00967023"/>
    <w:rsid w:val="009673E7"/>
    <w:rsid w:val="009A7EC5"/>
    <w:rsid w:val="009F1F25"/>
    <w:rsid w:val="00A36023"/>
    <w:rsid w:val="00B35FBD"/>
    <w:rsid w:val="00B46574"/>
    <w:rsid w:val="00B96A84"/>
    <w:rsid w:val="00BF5B12"/>
    <w:rsid w:val="00C270E8"/>
    <w:rsid w:val="00CC1C3D"/>
    <w:rsid w:val="00CC5CF7"/>
    <w:rsid w:val="00D10935"/>
    <w:rsid w:val="00D85870"/>
    <w:rsid w:val="00D87D75"/>
    <w:rsid w:val="00D91FA9"/>
    <w:rsid w:val="00DC632B"/>
    <w:rsid w:val="00E34FC0"/>
    <w:rsid w:val="00E86549"/>
    <w:rsid w:val="00EB5696"/>
    <w:rsid w:val="00ED5F55"/>
    <w:rsid w:val="00EF6088"/>
    <w:rsid w:val="00F63EF0"/>
    <w:rsid w:val="00FF7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CD1B7"/>
  <w15:chartTrackingRefBased/>
  <w15:docId w15:val="{CCD18C73-C4CA-4246-89FB-8035D979B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C6943"/>
    <w:pPr>
      <w:spacing w:after="0" w:line="240" w:lineRule="auto"/>
    </w:pPr>
  </w:style>
  <w:style w:type="table" w:styleId="TableGrid">
    <w:name w:val="Table Grid"/>
    <w:basedOn w:val="TableNormal"/>
    <w:uiPriority w:val="39"/>
    <w:rsid w:val="000C6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51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178"/>
  </w:style>
  <w:style w:type="paragraph" w:styleId="Footer">
    <w:name w:val="footer"/>
    <w:basedOn w:val="Normal"/>
    <w:link w:val="FooterChar"/>
    <w:uiPriority w:val="99"/>
    <w:unhideWhenUsed/>
    <w:rsid w:val="007251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1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6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647252"/>
      </a:dk2>
      <a:lt2>
        <a:srgbClr val="EAE8CF"/>
      </a:lt2>
      <a:accent1>
        <a:srgbClr val="E78712"/>
      </a:accent1>
      <a:accent2>
        <a:srgbClr val="B73C26"/>
      </a:accent2>
      <a:accent3>
        <a:srgbClr val="865331"/>
      </a:accent3>
      <a:accent4>
        <a:srgbClr val="B38648"/>
      </a:accent4>
      <a:accent5>
        <a:srgbClr val="BBB473"/>
      </a:accent5>
      <a:accent6>
        <a:srgbClr val="849276"/>
      </a:accent6>
      <a:hlink>
        <a:srgbClr val="FDAB2A"/>
      </a:hlink>
      <a:folHlink>
        <a:srgbClr val="CCB18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E.  Oaikhinan</dc:creator>
  <cp:keywords/>
  <dc:description/>
  <cp:lastModifiedBy>Uwem Bassey</cp:lastModifiedBy>
  <cp:revision>3</cp:revision>
  <dcterms:created xsi:type="dcterms:W3CDTF">2020-05-22T10:22:00Z</dcterms:created>
  <dcterms:modified xsi:type="dcterms:W3CDTF">2020-05-27T11:37:00Z</dcterms:modified>
</cp:coreProperties>
</file>